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581220">
        <w:rPr>
          <w:rFonts w:ascii="Arial" w:eastAsia="Times New Roman" w:hAnsi="Arial" w:cs="Arial"/>
          <w:b/>
          <w:color w:val="222222"/>
          <w:sz w:val="20"/>
          <w:szCs w:val="20"/>
        </w:rPr>
        <w:t>Internal/External Operations</w:t>
      </w:r>
      <w:r w:rsidR="00500DF1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E317BA" w:rsidRPr="008F1B0C" w:rsidRDefault="00581220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Fri</w:t>
      </w:r>
      <w:r w:rsidR="00E317BA">
        <w:rPr>
          <w:rFonts w:ascii="Arial" w:eastAsia="Times New Roman" w:hAnsi="Arial" w:cs="Arial"/>
          <w:b/>
          <w:color w:val="222222"/>
          <w:sz w:val="20"/>
          <w:szCs w:val="20"/>
        </w:rPr>
        <w:t xml:space="preserve">day,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August 28</w:t>
      </w:r>
      <w:r w:rsidR="00E317BA">
        <w:rPr>
          <w:rFonts w:ascii="Arial" w:eastAsia="Times New Roman" w:hAnsi="Arial" w:cs="Arial"/>
          <w:b/>
          <w:color w:val="222222"/>
          <w:sz w:val="20"/>
          <w:szCs w:val="20"/>
        </w:rPr>
        <w:t xml:space="preserve">, 2020 at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4</w:t>
      </w:r>
      <w:r w:rsidR="00E317BA">
        <w:rPr>
          <w:rFonts w:ascii="Arial" w:eastAsia="Times New Roman" w:hAnsi="Arial" w:cs="Arial"/>
          <w:b/>
          <w:color w:val="222222"/>
          <w:sz w:val="20"/>
          <w:szCs w:val="20"/>
        </w:rPr>
        <w:t>pm</w:t>
      </w:r>
    </w:p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581220">
        <w:rPr>
          <w:rFonts w:ascii="Arial" w:eastAsia="Times New Roman" w:hAnsi="Arial" w:cs="Arial"/>
          <w:b/>
          <w:bCs/>
          <w:color w:val="222222"/>
          <w:sz w:val="20"/>
          <w:szCs w:val="20"/>
        </w:rPr>
        <w:t>Internal/External Operations</w:t>
      </w:r>
      <w:r w:rsidR="00500DF1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581220">
        <w:rPr>
          <w:rFonts w:ascii="Arial" w:eastAsia="Times New Roman" w:hAnsi="Arial" w:cs="Arial"/>
          <w:b/>
          <w:bCs/>
          <w:color w:val="222222"/>
          <w:sz w:val="20"/>
          <w:szCs w:val="20"/>
        </w:rPr>
        <w:t>Internal/External Operations</w:t>
      </w:r>
      <w:r w:rsidR="00500DF1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hursday, August 27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317BA" w:rsidRPr="00581220" w:rsidRDefault="00E317BA" w:rsidP="00581220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 w:rsidR="00581220">
          <w:rPr>
            <w:rStyle w:val="Hyperlink"/>
            <w:rFonts w:ascii="Helvetica" w:hAnsi="Helvetica" w:cs="Helvetica"/>
            <w:color w:val="1A73E8"/>
            <w:sz w:val="18"/>
            <w:szCs w:val="18"/>
          </w:rPr>
          <w:t>meet.google.com/</w:t>
        </w:r>
        <w:proofErr w:type="spellStart"/>
        <w:r w:rsidR="00581220">
          <w:rPr>
            <w:rStyle w:val="Hyperlink"/>
            <w:rFonts w:ascii="Helvetica" w:hAnsi="Helvetica" w:cs="Helvetica"/>
            <w:color w:val="1A73E8"/>
            <w:sz w:val="18"/>
            <w:szCs w:val="18"/>
          </w:rPr>
          <w:t>buq-xqwo-bmo</w:t>
        </w:r>
        <w:proofErr w:type="spellEnd"/>
      </w:hyperlink>
    </w:p>
    <w:p w:rsidR="00E317BA" w:rsidRPr="001F27D9" w:rsidRDefault="00E317BA" w:rsidP="00E317BA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2B6A10">
          <w:t>‬</w:t>
        </w: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FE45DD">
          <w:t xml:space="preserve"> </w:t>
        </w:r>
        <w:r w:rsidR="00581220" w:rsidRPr="00581220">
          <w:t>969 831 724 4656#</w:t>
        </w:r>
        <w:r w:rsidR="002B6A10">
          <w:t>‬</w:t>
        </w: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317BA" w:rsidRDefault="002B6A10" w:rsidP="00E317BA">
      <w:pPr>
        <w:shd w:val="clear" w:color="auto" w:fill="FFFFFF"/>
        <w:spacing w:after="0" w:line="240" w:lineRule="auto"/>
      </w:pPr>
      <w:hyperlink r:id="rId5" w:history="1">
        <w:r w:rsidR="00E317BA" w:rsidRPr="008961E5">
          <w:rPr>
            <w:rStyle w:val="Hyperlink"/>
          </w:rPr>
          <w:t>CLICK HERE FOR THE AGENDA</w:t>
        </w:r>
      </w:hyperlink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317BA" w:rsidRPr="008F1B0C" w:rsidRDefault="00E317BA" w:rsidP="00E317BA">
      <w:pPr>
        <w:rPr>
          <w:rFonts w:ascii="Arial" w:hAnsi="Arial" w:cs="Arial"/>
          <w:sz w:val="20"/>
          <w:szCs w:val="20"/>
        </w:rPr>
      </w:pPr>
    </w:p>
    <w:p w:rsidR="00E317BA" w:rsidRDefault="00E317BA" w:rsidP="00E317BA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MxMDE2MrMwsDRX0lEKTi0uzszPAykwrAUAolURUywAAAA="/>
  </w:docVars>
  <w:rsids>
    <w:rsidRoot w:val="00E317BA"/>
    <w:rsid w:val="002B6A10"/>
    <w:rsid w:val="00500DF1"/>
    <w:rsid w:val="00581220"/>
    <w:rsid w:val="007D2EAE"/>
    <w:rsid w:val="00E317BA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E5E7B2-5C30-4C93-8CC0-36223237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7B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220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581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40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1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1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92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55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7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4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0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8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92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7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90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306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1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DGWWkGg6inj3pAAPLONTxWk5AF20Xv0M1qo1FZHi-KQ/edit?usp=sharing" TargetMode="External"/><Relationship Id="rId4" Type="http://schemas.openxmlformats.org/officeDocument/2006/relationships/hyperlink" Target="https://meet.google.com/buq-xqwo-bmo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0</Words>
  <Characters>182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8-28T13:48:00Z</dcterms:created>
  <dcterms:modified xsi:type="dcterms:W3CDTF">2020-08-28T13:48:00Z</dcterms:modified>
</cp:coreProperties>
</file>